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40047" w14:textId="79CF1043" w:rsidR="00A7118A" w:rsidRPr="00FE1DF4" w:rsidRDefault="00DE4EB0" w:rsidP="00A7118A">
      <w:pPr>
        <w:jc w:val="center"/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A7118A" w:rsidRPr="00FE1DF4"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UNCTAD 15</w:t>
      </w:r>
    </w:p>
    <w:p w14:paraId="19ABA0ED" w14:textId="5D416F2E" w:rsidR="00A7118A" w:rsidRPr="00FE1DF4" w:rsidRDefault="00A7118A" w:rsidP="00A7118A">
      <w:pPr>
        <w:jc w:val="center"/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FE1DF4"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SESSION PROPOSAL</w:t>
      </w:r>
      <w:r w:rsidR="00903360"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S</w:t>
      </w:r>
    </w:p>
    <w:p w14:paraId="6849649C" w14:textId="77777777" w:rsidR="00A7118A" w:rsidRPr="00FE1DF4" w:rsidRDefault="00A7118A" w:rsidP="00A7118A">
      <w:pPr>
        <w:jc w:val="center"/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FE1DF4">
        <w:rPr>
          <w:rStyle w:val="None"/>
          <w:rFonts w:ascii="Garamond" w:hAnsi="Garamond" w:cstheme="minorHAnsi"/>
          <w:b/>
          <w:i/>
          <w:iCs/>
          <w:color w:val="000000"/>
          <w:sz w:val="36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SUBMISSION FORM</w:t>
      </w:r>
    </w:p>
    <w:p w14:paraId="62A59D92" w14:textId="77777777" w:rsidR="00A7118A" w:rsidRDefault="00A7118A" w:rsidP="00A7118A">
      <w:pPr>
        <w:jc w:val="both"/>
        <w:rPr>
          <w:rStyle w:val="None"/>
          <w:rFonts w:ascii="Garamond" w:hAnsi="Garamond" w:cstheme="minorHAnsi"/>
          <w:i/>
          <w:iCs/>
          <w:color w:val="000000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394"/>
        <w:gridCol w:w="6622"/>
      </w:tblGrid>
      <w:tr w:rsidR="00A7118A" w14:paraId="7C0E4CC0" w14:textId="77777777" w:rsidTr="00B60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069ACF45" w14:textId="77777777" w:rsidR="00A7118A" w:rsidRPr="00E04532" w:rsidRDefault="00A7118A" w:rsidP="00B60537">
            <w:pPr>
              <w:pStyle w:val="ListParagraph"/>
              <w:numPr>
                <w:ilvl w:val="0"/>
                <w:numId w:val="1"/>
              </w:numPr>
              <w:jc w:val="both"/>
              <w:rPr>
                <w:rStyle w:val="None"/>
                <w:rFonts w:ascii="Garamond" w:hAnsi="Garamond" w:cstheme="minorHAnsi"/>
                <w:b w:val="0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E04532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Contact information of session </w:t>
            </w:r>
            <w:proofErr w:type="spellStart"/>
            <w:proofErr w:type="gramStart"/>
            <w:r w:rsidRPr="00E04532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organizer</w:t>
            </w:r>
            <w:proofErr w:type="spellEnd"/>
            <w:r w:rsidRPr="00E04532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:</w:t>
            </w:r>
            <w:proofErr w:type="gramEnd"/>
          </w:p>
        </w:tc>
      </w:tr>
      <w:tr w:rsidR="00A7118A" w14:paraId="3DA08059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BA354EA" w14:textId="77777777" w:rsidR="00A7118A" w:rsidRPr="00E04532" w:rsidRDefault="00A7118A" w:rsidP="00B60537">
            <w:pPr>
              <w:jc w:val="both"/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First Name</w:t>
            </w:r>
          </w:p>
        </w:tc>
        <w:tc>
          <w:tcPr>
            <w:tcW w:w="6925" w:type="dxa"/>
          </w:tcPr>
          <w:p w14:paraId="53FD75E4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3884318B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168ABF9" w14:textId="77777777" w:rsidR="00A7118A" w:rsidRPr="00E04532" w:rsidRDefault="00A7118A" w:rsidP="00B60537">
            <w:pPr>
              <w:jc w:val="both"/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Last Name</w:t>
            </w:r>
          </w:p>
        </w:tc>
        <w:tc>
          <w:tcPr>
            <w:tcW w:w="6925" w:type="dxa"/>
          </w:tcPr>
          <w:p w14:paraId="379A60E6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3030BAFB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26D811B" w14:textId="77777777" w:rsidR="00A7118A" w:rsidRPr="00E04532" w:rsidRDefault="00A7118A" w:rsidP="00B60537">
            <w:pPr>
              <w:jc w:val="both"/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Name of Civil Society </w:t>
            </w:r>
            <w:proofErr w:type="spellStart"/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Organization</w:t>
            </w:r>
            <w:proofErr w:type="spellEnd"/>
          </w:p>
        </w:tc>
        <w:tc>
          <w:tcPr>
            <w:tcW w:w="6925" w:type="dxa"/>
          </w:tcPr>
          <w:p w14:paraId="7DFEB9F4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110D3F34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881F40B" w14:textId="77777777" w:rsidR="00A7118A" w:rsidRPr="00E04532" w:rsidRDefault="00A7118A" w:rsidP="00B60537">
            <w:pPr>
              <w:jc w:val="both"/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Job </w:t>
            </w:r>
            <w:proofErr w:type="spellStart"/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itle</w:t>
            </w:r>
            <w:proofErr w:type="spellEnd"/>
          </w:p>
        </w:tc>
        <w:tc>
          <w:tcPr>
            <w:tcW w:w="6925" w:type="dxa"/>
          </w:tcPr>
          <w:p w14:paraId="0C7C2111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449989C2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43E5FF1" w14:textId="77777777" w:rsidR="00A7118A" w:rsidRPr="00E04532" w:rsidRDefault="00A7118A" w:rsidP="00B60537">
            <w:pPr>
              <w:jc w:val="both"/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Website</w:t>
            </w:r>
            <w:proofErr w:type="spellEnd"/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of the </w:t>
            </w:r>
            <w:proofErr w:type="spellStart"/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Organization</w:t>
            </w:r>
            <w:proofErr w:type="spellEnd"/>
          </w:p>
        </w:tc>
        <w:tc>
          <w:tcPr>
            <w:tcW w:w="6925" w:type="dxa"/>
          </w:tcPr>
          <w:p w14:paraId="27F38747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06EA29CF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1469E95" w14:textId="77777777" w:rsidR="00A7118A" w:rsidRPr="00E04532" w:rsidRDefault="00A7118A" w:rsidP="00B60537">
            <w:pPr>
              <w:jc w:val="both"/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Email </w:t>
            </w:r>
            <w:proofErr w:type="spellStart"/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ddress</w:t>
            </w:r>
            <w:proofErr w:type="spellEnd"/>
          </w:p>
        </w:tc>
        <w:tc>
          <w:tcPr>
            <w:tcW w:w="6925" w:type="dxa"/>
          </w:tcPr>
          <w:p w14:paraId="1D3EA26E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68364261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6052A77D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2D46A9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Country</w:t>
            </w:r>
          </w:p>
        </w:tc>
        <w:tc>
          <w:tcPr>
            <w:tcW w:w="6925" w:type="dxa"/>
          </w:tcPr>
          <w:p w14:paraId="5DF05694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29A5D947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049D828C" w14:textId="77777777" w:rsidR="00A7118A" w:rsidRPr="00E04532" w:rsidRDefault="00A7118A" w:rsidP="00B60537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E04532">
              <w:rPr>
                <w:rStyle w:val="None"/>
                <w:rFonts w:ascii="Garamond" w:hAnsi="Garamond" w:cstheme="minorHAnsi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dditional</w:t>
            </w:r>
            <w:proofErr w:type="spellEnd"/>
            <w:r w:rsidRPr="00E04532">
              <w:rPr>
                <w:rStyle w:val="None"/>
                <w:rFonts w:ascii="Garamond" w:hAnsi="Garamond" w:cstheme="minorHAnsi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Co-</w:t>
            </w:r>
            <w:proofErr w:type="spellStart"/>
            <w:r w:rsidRPr="00E04532">
              <w:rPr>
                <w:rStyle w:val="None"/>
                <w:rFonts w:ascii="Garamond" w:hAnsi="Garamond" w:cstheme="minorHAnsi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organizers</w:t>
            </w:r>
            <w:proofErr w:type="spellEnd"/>
            <w:r w:rsidRPr="00E04532">
              <w:rPr>
                <w:rStyle w:val="None"/>
                <w:rFonts w:ascii="Garamond" w:hAnsi="Garamond" w:cstheme="minorHAnsi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, if </w:t>
            </w:r>
            <w:proofErr w:type="spellStart"/>
            <w:r w:rsidRPr="00E04532">
              <w:rPr>
                <w:rStyle w:val="None"/>
                <w:rFonts w:ascii="Garamond" w:hAnsi="Garamond" w:cstheme="minorHAnsi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ny</w:t>
            </w:r>
            <w:proofErr w:type="spellEnd"/>
          </w:p>
        </w:tc>
      </w:tr>
      <w:tr w:rsidR="00A7118A" w14:paraId="33E4FC86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5A8D36E8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  <w:p w14:paraId="7680525F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2ABF8C4D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72B87DD0" w14:textId="77777777" w:rsidR="00A7118A" w:rsidRPr="00A13F9F" w:rsidRDefault="00A7118A" w:rsidP="00B60537">
            <w:pPr>
              <w:pStyle w:val="ListParagraph"/>
              <w:numPr>
                <w:ilvl w:val="0"/>
                <w:numId w:val="1"/>
              </w:numPr>
              <w:jc w:val="both"/>
              <w:rPr>
                <w:rStyle w:val="None"/>
                <w:rFonts w:ascii="Garamond" w:eastAsia="Helvetica Neue" w:hAnsi="Garamond" w:cstheme="minorHAnsi"/>
                <w:b w:val="0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itle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of the Session</w:t>
            </w:r>
          </w:p>
        </w:tc>
      </w:tr>
      <w:tr w:rsidR="00A7118A" w14:paraId="0D8DB04D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117623A4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  <w:p w14:paraId="7C4210DC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1B51A4A4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0FB12E80" w14:textId="77777777" w:rsidR="00A7118A" w:rsidRPr="00A13F9F" w:rsidRDefault="00A7118A" w:rsidP="00B60537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Session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Summary</w:t>
            </w:r>
            <w:proofErr w:type="spellEnd"/>
          </w:p>
        </w:tc>
      </w:tr>
      <w:tr w:rsidR="00A7118A" w14:paraId="45EF75C0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625EDA3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  <w:p w14:paraId="181A59B0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24EF6AA4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0E85252A" w14:textId="77777777" w:rsidR="00A7118A" w:rsidRPr="00A13F9F" w:rsidRDefault="00A7118A" w:rsidP="00B60537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What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kind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of impact do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you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expect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your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session to </w:t>
            </w:r>
            <w:proofErr w:type="gram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have?</w:t>
            </w:r>
            <w:proofErr w:type="gramEnd"/>
          </w:p>
        </w:tc>
      </w:tr>
      <w:tr w:rsidR="00A7118A" w14:paraId="25D3FC7C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0FDAD9C4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  <w:p w14:paraId="59E0F2EB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57B2B06A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5089F617" w14:textId="77777777" w:rsidR="00A7118A" w:rsidRPr="00A13F9F" w:rsidRDefault="00A7118A" w:rsidP="00B60537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What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is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your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session’s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key message, in </w:t>
            </w:r>
            <w:proofErr w:type="gram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</w:t>
            </w:r>
            <w:proofErr w:type="gram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tweet</w:t>
            </w:r>
          </w:p>
        </w:tc>
      </w:tr>
      <w:tr w:rsidR="00A7118A" w14:paraId="52959F68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D26A719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  <w:p w14:paraId="4EE56D0E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124293F4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51113325" w14:textId="77777777" w:rsidR="00A7118A" w:rsidRPr="00A13F9F" w:rsidRDefault="00A7118A" w:rsidP="00B60537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roposed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Session Format</w:t>
            </w:r>
          </w:p>
          <w:p w14:paraId="1BE3EE88" w14:textId="77777777" w:rsidR="00A7118A" w:rsidRPr="00A13F9F" w:rsidRDefault="00A7118A" w:rsidP="00B60537">
            <w:pPr>
              <w:jc w:val="both"/>
              <w:rPr>
                <w:rStyle w:val="None"/>
                <w:rFonts w:ascii="Garamond" w:eastAsia="Helvetica Neue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The duration of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each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session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is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limited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to 55 minutes.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We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are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looking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for formats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hat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encourage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dynamic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discussions and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reflect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innovative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methods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for a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better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exchange of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knowledge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.</w:t>
            </w:r>
          </w:p>
        </w:tc>
      </w:tr>
      <w:tr w:rsidR="00A7118A" w14:paraId="4D526A8C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1F32A221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  <w:p w14:paraId="74827F16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5FA974E5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6DCE6AED" w14:textId="77777777" w:rsidR="00A7118A" w:rsidRPr="00A13F9F" w:rsidRDefault="00A7118A" w:rsidP="00B60537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roposed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anelists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and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Moderator</w:t>
            </w:r>
            <w:proofErr w:type="spellEnd"/>
          </w:p>
          <w:p w14:paraId="22E8FFC9" w14:textId="77777777" w:rsidR="00A7118A" w:rsidRPr="00A13F9F" w:rsidRDefault="00A7118A" w:rsidP="00B60537">
            <w:pPr>
              <w:jc w:val="both"/>
              <w:rPr>
                <w:rStyle w:val="None"/>
                <w:rFonts w:ascii="Garamond" w:eastAsia="Helvetica Neue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lease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rovide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details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of the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desired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speakers and the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moderator</w:t>
            </w:r>
            <w:proofErr w:type="spellEnd"/>
            <w:r w:rsidRPr="00A13F9F">
              <w:rPr>
                <w:rStyle w:val="None"/>
                <w:rFonts w:ascii="Garamond" w:hAnsi="Garamond" w:cstheme="minorHAnsi"/>
                <w:b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if applicable.</w:t>
            </w:r>
          </w:p>
        </w:tc>
      </w:tr>
      <w:tr w:rsidR="00A7118A" w14:paraId="402E4177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FFFFFF" w:themeFill="background1"/>
          </w:tcPr>
          <w:p w14:paraId="02F65BD9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bCs w:val="0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Moderator</w:t>
            </w:r>
            <w:proofErr w:type="spellEnd"/>
          </w:p>
        </w:tc>
      </w:tr>
      <w:tr w:rsidR="00A7118A" w14:paraId="3B1960A0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9923D76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First Name, Last Name</w:t>
            </w:r>
          </w:p>
        </w:tc>
        <w:tc>
          <w:tcPr>
            <w:tcW w:w="6925" w:type="dxa"/>
          </w:tcPr>
          <w:p w14:paraId="0A4CB070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7CE2E931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79CACD8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Organization</w:t>
            </w:r>
            <w:proofErr w:type="spellEnd"/>
          </w:p>
        </w:tc>
        <w:tc>
          <w:tcPr>
            <w:tcW w:w="6925" w:type="dxa"/>
          </w:tcPr>
          <w:p w14:paraId="309FC8B1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388A006F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818F42A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Job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itle</w:t>
            </w:r>
            <w:proofErr w:type="spellEnd"/>
          </w:p>
        </w:tc>
        <w:tc>
          <w:tcPr>
            <w:tcW w:w="6925" w:type="dxa"/>
          </w:tcPr>
          <w:p w14:paraId="605BB05E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3576EB57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213F6696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Email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ddress</w:t>
            </w:r>
            <w:proofErr w:type="spellEnd"/>
          </w:p>
        </w:tc>
        <w:tc>
          <w:tcPr>
            <w:tcW w:w="6925" w:type="dxa"/>
          </w:tcPr>
          <w:p w14:paraId="184F4E2E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656B48B7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E2F3E06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Panelist</w:t>
            </w:r>
            <w:proofErr w:type="spellEnd"/>
            <w:r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1,2,3,4</w:t>
            </w:r>
          </w:p>
        </w:tc>
      </w:tr>
      <w:tr w:rsidR="00A7118A" w14:paraId="08D3C900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FD17AD5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First Name, Last Name</w:t>
            </w:r>
          </w:p>
        </w:tc>
        <w:tc>
          <w:tcPr>
            <w:tcW w:w="6925" w:type="dxa"/>
          </w:tcPr>
          <w:p w14:paraId="02621BDE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6B271094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3FD2C511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Organization</w:t>
            </w:r>
            <w:proofErr w:type="spellEnd"/>
          </w:p>
        </w:tc>
        <w:tc>
          <w:tcPr>
            <w:tcW w:w="6925" w:type="dxa"/>
          </w:tcPr>
          <w:p w14:paraId="13DEF343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33C6AB63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4B3E34B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lastRenderedPageBreak/>
              <w:t xml:space="preserve">Job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itle</w:t>
            </w:r>
            <w:proofErr w:type="spellEnd"/>
          </w:p>
        </w:tc>
        <w:tc>
          <w:tcPr>
            <w:tcW w:w="6925" w:type="dxa"/>
          </w:tcPr>
          <w:p w14:paraId="142392E2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657C0046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67A9D326" w14:textId="77777777" w:rsidR="00A7118A" w:rsidRPr="00A13F9F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Email </w:t>
            </w:r>
            <w:proofErr w:type="spellStart"/>
            <w:r w:rsidRPr="00A13F9F">
              <w:rPr>
                <w:rStyle w:val="None"/>
                <w:rFonts w:ascii="Garamond" w:hAnsi="Garamond" w:cstheme="minorHAnsi"/>
                <w:b w:val="0"/>
                <w:bCs w:val="0"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Address</w:t>
            </w:r>
            <w:proofErr w:type="spellEnd"/>
          </w:p>
        </w:tc>
        <w:tc>
          <w:tcPr>
            <w:tcW w:w="6925" w:type="dxa"/>
          </w:tcPr>
          <w:p w14:paraId="79163F01" w14:textId="77777777" w:rsidR="00A7118A" w:rsidRDefault="00A7118A" w:rsidP="00B605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255EB227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shd w:val="clear" w:color="auto" w:fill="E2EFD9" w:themeFill="accent6" w:themeFillTint="33"/>
          </w:tcPr>
          <w:p w14:paraId="61236175" w14:textId="77777777" w:rsidR="00A7118A" w:rsidRPr="002947B5" w:rsidRDefault="00A7118A" w:rsidP="00B60537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  <w:proofErr w:type="spellStart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What</w:t>
            </w:r>
            <w:proofErr w:type="spellEnd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are </w:t>
            </w:r>
            <w:proofErr w:type="spellStart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your</w:t>
            </w:r>
            <w:proofErr w:type="spellEnd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spellStart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hree</w:t>
            </w:r>
            <w:proofErr w:type="spellEnd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expectations of </w:t>
            </w:r>
            <w:proofErr w:type="spellStart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this</w:t>
            </w:r>
            <w:proofErr w:type="spellEnd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 xml:space="preserve"> </w:t>
            </w:r>
            <w:proofErr w:type="gramStart"/>
            <w:r w:rsidRPr="002947B5">
              <w:rPr>
                <w:rStyle w:val="None"/>
                <w:rFonts w:ascii="Garamond" w:hAnsi="Garamond" w:cstheme="minorHAnsi"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Forum?</w:t>
            </w:r>
            <w:proofErr w:type="gramEnd"/>
          </w:p>
        </w:tc>
      </w:tr>
      <w:tr w:rsidR="00A7118A" w14:paraId="42757386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3CE5442E" w14:textId="77777777" w:rsidR="00A7118A" w:rsidRPr="002947B5" w:rsidRDefault="00A7118A" w:rsidP="00B60537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0B63F72A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2EDDBB37" w14:textId="77777777" w:rsidR="00A7118A" w:rsidRPr="002947B5" w:rsidRDefault="00A7118A" w:rsidP="00B60537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  <w:tr w:rsidR="00A7118A" w14:paraId="49987E9C" w14:textId="77777777" w:rsidTr="00B605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150DB2FE" w14:textId="77777777" w:rsidR="00A7118A" w:rsidRPr="002947B5" w:rsidRDefault="00A7118A" w:rsidP="00B60537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Style w:val="None"/>
                <w:rFonts w:ascii="Garamond" w:hAnsi="Garamond" w:cstheme="minorHAnsi"/>
                <w:b w:val="0"/>
                <w:bCs w:val="0"/>
                <w:i/>
                <w:iCs/>
                <w:color w:val="000000"/>
                <w:u w:color="000000"/>
                <w:lang w:val="fr-FR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</w:pPr>
          </w:p>
        </w:tc>
      </w:tr>
    </w:tbl>
    <w:p w14:paraId="7A3DF352" w14:textId="77777777" w:rsidR="00A7118A" w:rsidRPr="002D46A9" w:rsidRDefault="00A7118A" w:rsidP="00A7118A">
      <w:pPr>
        <w:jc w:val="both"/>
        <w:rPr>
          <w:rStyle w:val="None"/>
          <w:rFonts w:ascii="Garamond" w:hAnsi="Garamond" w:cstheme="minorHAnsi"/>
          <w:i/>
          <w:iCs/>
          <w:color w:val="000000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35AC8A06" w14:textId="7C7DAA37" w:rsidR="00A7118A" w:rsidRPr="00941D01" w:rsidRDefault="00941D01" w:rsidP="00941D01">
      <w:pPr>
        <w:jc w:val="center"/>
        <w:rPr>
          <w:rFonts w:ascii="Garamond" w:eastAsia="Helvetica Neue" w:hAnsi="Garamond" w:cstheme="minorHAnsi"/>
          <w:b/>
          <w:color w:val="000000"/>
          <w:sz w:val="32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941D01">
        <w:rPr>
          <w:rFonts w:ascii="Garamond" w:eastAsia="Helvetica Neue" w:hAnsi="Garamond" w:cstheme="minorHAnsi"/>
          <w:b/>
          <w:color w:val="000000"/>
          <w:sz w:val="32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Kindly</w:t>
      </w:r>
      <w:proofErr w:type="spellEnd"/>
      <w:r w:rsidRPr="00941D01">
        <w:rPr>
          <w:rFonts w:ascii="Garamond" w:eastAsia="Helvetica Neue" w:hAnsi="Garamond" w:cstheme="minorHAnsi"/>
          <w:b/>
          <w:color w:val="000000"/>
          <w:sz w:val="32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email the </w:t>
      </w:r>
      <w:proofErr w:type="spellStart"/>
      <w:r w:rsidRPr="00941D01">
        <w:rPr>
          <w:rFonts w:ascii="Garamond" w:eastAsia="Helvetica Neue" w:hAnsi="Garamond" w:cstheme="minorHAnsi"/>
          <w:b/>
          <w:color w:val="000000"/>
          <w:sz w:val="32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>form</w:t>
      </w:r>
      <w:proofErr w:type="spellEnd"/>
      <w:r w:rsidRPr="00941D01">
        <w:rPr>
          <w:rFonts w:ascii="Garamond" w:eastAsia="Helvetica Neue" w:hAnsi="Garamond" w:cstheme="minorHAnsi"/>
          <w:b/>
          <w:color w:val="000000"/>
          <w:sz w:val="32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to </w:t>
      </w:r>
      <w:hyperlink r:id="rId10" w:history="1">
        <w:r w:rsidRPr="00941D01">
          <w:rPr>
            <w:rStyle w:val="Hyperlink"/>
            <w:rFonts w:ascii="Garamond" w:eastAsia="Helvetica Neue" w:hAnsi="Garamond" w:cstheme="minorHAnsi"/>
            <w:b/>
            <w:sz w:val="32"/>
            <w:lang w:val="fr-FR"/>
            <w14:textOutline w14:w="12700" w14:cap="flat" w14:cmpd="sng" w14:algn="ctr">
              <w14:noFill/>
              <w14:prstDash w14:val="solid"/>
              <w14:miter w14:lim="400000"/>
            </w14:textOutline>
          </w:rPr>
          <w:t>csoforumunctad15@gmail.com</w:t>
        </w:r>
      </w:hyperlink>
    </w:p>
    <w:p w14:paraId="33F89B97" w14:textId="0FD29AB5" w:rsidR="00941D01" w:rsidRPr="002D46A9" w:rsidRDefault="00941D01" w:rsidP="00A7118A">
      <w:pPr>
        <w:jc w:val="both"/>
        <w:rPr>
          <w:rFonts w:ascii="Garamond" w:eastAsia="Helvetica Neue" w:hAnsi="Garamond" w:cstheme="minorHAnsi"/>
          <w:color w:val="000000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3737DE20" w14:textId="77777777" w:rsidR="00A7118A" w:rsidRPr="002D46A9" w:rsidRDefault="00A7118A" w:rsidP="00A7118A">
      <w:pPr>
        <w:jc w:val="both"/>
        <w:rPr>
          <w:rStyle w:val="None"/>
          <w:rFonts w:ascii="Garamond" w:hAnsi="Garamond" w:cstheme="minorHAnsi"/>
          <w:b/>
          <w:bCs/>
          <w:color w:val="000000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5513236" w14:textId="77777777" w:rsidR="00A7118A" w:rsidRPr="002D46A9" w:rsidRDefault="00A7118A" w:rsidP="00A7118A">
      <w:pPr>
        <w:jc w:val="both"/>
        <w:rPr>
          <w:rStyle w:val="None"/>
          <w:rFonts w:ascii="Garamond" w:hAnsi="Garamond" w:cstheme="minorHAnsi"/>
          <w:b/>
          <w:bCs/>
          <w:color w:val="000000"/>
          <w:u w:color="000000"/>
          <w:lang w:val="fr-FR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4700317C" w14:textId="77777777" w:rsidR="00A77D4B" w:rsidRDefault="00F529FD"/>
    <w:sectPr w:rsidR="00A77D4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1AADB" w14:textId="77777777" w:rsidR="00F529FD" w:rsidRDefault="00F529FD" w:rsidP="002468AC">
      <w:r>
        <w:separator/>
      </w:r>
    </w:p>
  </w:endnote>
  <w:endnote w:type="continuationSeparator" w:id="0">
    <w:p w14:paraId="544B6D51" w14:textId="77777777" w:rsidR="00F529FD" w:rsidRDefault="00F529FD" w:rsidP="002468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56BD6" w14:textId="77777777" w:rsidR="00101760" w:rsidRDefault="001017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0B781" w14:textId="77777777" w:rsidR="00101760" w:rsidRDefault="001017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5DB29" w14:textId="77777777" w:rsidR="00101760" w:rsidRDefault="001017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36B16" w14:textId="77777777" w:rsidR="00F529FD" w:rsidRDefault="00F529FD" w:rsidP="002468AC">
      <w:r>
        <w:separator/>
      </w:r>
    </w:p>
  </w:footnote>
  <w:footnote w:type="continuationSeparator" w:id="0">
    <w:p w14:paraId="3F4A5466" w14:textId="77777777" w:rsidR="00F529FD" w:rsidRDefault="00F529FD" w:rsidP="002468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6710F" w14:textId="77777777" w:rsidR="00101760" w:rsidRDefault="001017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1939" w14:textId="4A929630" w:rsidR="002468AC" w:rsidRDefault="002468AC">
    <w:pPr>
      <w:pStyle w:val="Header"/>
    </w:pPr>
    <w:r>
      <w:rPr>
        <w:noProof/>
      </w:rPr>
      <w:drawing>
        <wp:inline distT="0" distB="0" distL="0" distR="0" wp14:anchorId="7498854D" wp14:editId="1A3EE152">
          <wp:extent cx="4160520" cy="12806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pdc Unctad15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85487" cy="1288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120F" w14:textId="77777777" w:rsidR="00101760" w:rsidRDefault="001017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5908D7"/>
    <w:multiLevelType w:val="hybridMultilevel"/>
    <w:tmpl w:val="31422598"/>
    <w:lvl w:ilvl="0" w:tplc="849AAD0E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577F2"/>
    <w:multiLevelType w:val="hybridMultilevel"/>
    <w:tmpl w:val="967EF850"/>
    <w:lvl w:ilvl="0" w:tplc="E160B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LE0MzA1tDA0sjBS0lEKTi0uzszPAykwrQUAioYiGywAAAA="/>
  </w:docVars>
  <w:rsids>
    <w:rsidRoot w:val="00A7118A"/>
    <w:rsid w:val="00101760"/>
    <w:rsid w:val="002468AC"/>
    <w:rsid w:val="00560CA6"/>
    <w:rsid w:val="006F5DF5"/>
    <w:rsid w:val="007222D5"/>
    <w:rsid w:val="008F6835"/>
    <w:rsid w:val="00903360"/>
    <w:rsid w:val="00941D01"/>
    <w:rsid w:val="00964B7D"/>
    <w:rsid w:val="00A7118A"/>
    <w:rsid w:val="00CD0584"/>
    <w:rsid w:val="00DE4EB0"/>
    <w:rsid w:val="00F52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7348E"/>
  <w15:chartTrackingRefBased/>
  <w15:docId w15:val="{493D1270-BB36-43E8-830C-360CEF39E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1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ne">
    <w:name w:val="None"/>
    <w:rsid w:val="00A7118A"/>
  </w:style>
  <w:style w:type="table" w:styleId="GridTable1Light">
    <w:name w:val="Grid Table 1 Light"/>
    <w:basedOn w:val="TableNormal"/>
    <w:uiPriority w:val="46"/>
    <w:rsid w:val="00A7118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A711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1D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1D0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68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68AC"/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468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68AC"/>
    <w:rPr>
      <w:rFonts w:ascii="Times New Roman" w:eastAsia="Arial Unicode MS" w:hAnsi="Times New Roman" w:cs="Times New Roman"/>
      <w:sz w:val="24"/>
      <w:szCs w:val="24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mailto:csoforumunctad15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863443C80E146803488E0C4163ED8" ma:contentTypeVersion="14" ma:contentTypeDescription="Create a new document." ma:contentTypeScope="" ma:versionID="9dcec40849d26f4ff2b44f3965821643">
  <xsd:schema xmlns:xsd="http://www.w3.org/2001/XMLSchema" xmlns:xs="http://www.w3.org/2001/XMLSchema" xmlns:p="http://schemas.microsoft.com/office/2006/metadata/properties" xmlns:ns3="13faba41-9289-44a4-a382-b543556f1184" xmlns:ns4="78e80439-8ae0-4380-832b-9408b683e81f" targetNamespace="http://schemas.microsoft.com/office/2006/metadata/properties" ma:root="true" ma:fieldsID="e2c911c0391075d11e44b035142aeea2" ns3:_="" ns4:_="">
    <xsd:import namespace="13faba41-9289-44a4-a382-b543556f1184"/>
    <xsd:import namespace="78e80439-8ae0-4380-832b-9408b683e8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aba41-9289-44a4-a382-b543556f11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80439-8ae0-4380-832b-9408b683e8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EA1217-5F73-4AD9-B9AD-3C34601331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faba41-9289-44a4-a382-b543556f1184"/>
    <ds:schemaRef ds:uri="78e80439-8ae0-4380-832b-9408b683e8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11F6F9-0ADA-4E67-86C8-1D9D597B3E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124F1A-4CA9-43E9-93A1-23E698B1F7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-Ann Hepburn</dc:creator>
  <cp:keywords/>
  <dc:description/>
  <cp:lastModifiedBy>Arlette Verploegh Chabot</cp:lastModifiedBy>
  <cp:revision>2</cp:revision>
  <cp:lastPrinted>2021-08-30T15:16:00Z</cp:lastPrinted>
  <dcterms:created xsi:type="dcterms:W3CDTF">2021-09-01T18:23:00Z</dcterms:created>
  <dcterms:modified xsi:type="dcterms:W3CDTF">2021-09-0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863443C80E146803488E0C4163ED8</vt:lpwstr>
  </property>
</Properties>
</file>